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A7C23" w14:textId="454E8C3D" w:rsidR="005D4E69" w:rsidRDefault="005D4E69" w:rsidP="009F5F34">
      <w:pPr>
        <w:rPr>
          <w:rFonts w:cstheme="majorHAnsi"/>
          <w:b/>
          <w:bCs/>
          <w:noProof/>
          <w:color w:val="7030A0"/>
          <w:sz w:val="36"/>
          <w:szCs w:val="36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60E7FF60">
                <wp:simplePos x="0" y="0"/>
                <wp:positionH relativeFrom="page">
                  <wp:align>center</wp:align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7738DC" w:rsidRPr="00BB233D" w:rsidRDefault="007738DC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7738DC" w:rsidRPr="00BB233D" w:rsidRDefault="007738DC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43D55C4A" w:rsidR="007738DC" w:rsidRPr="00BB233D" w:rsidRDefault="007738DC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</w:t>
                            </w:r>
                            <w:r w:rsidR="00100B4B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1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100B4B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DS (Lab Test 0</w:t>
                            </w:r>
                            <w:r w:rsidR="00822D52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4</w:t>
                            </w:r>
                            <w:r w:rsidR="00100B4B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">
                <v:textbox>
                  <w:txbxContent>
                    <w:p w14:paraId="29E2DDFB" w14:textId="77777777" w:rsidR="007738DC" w:rsidRPr="00BB233D" w:rsidRDefault="007738DC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7738DC" w:rsidRPr="00BB233D" w:rsidRDefault="007738DC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43D55C4A" w:rsidR="007738DC" w:rsidRPr="00BB233D" w:rsidRDefault="007738DC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</w:t>
                      </w:r>
                      <w:r w:rsidR="00100B4B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1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100B4B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DS (Lab Test 0</w:t>
                      </w:r>
                      <w:r w:rsidR="00822D52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4</w:t>
                      </w:r>
                      <w:r w:rsidR="00100B4B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b/>
          <w:bCs/>
          <w:color w:val="0070C0"/>
          <w:sz w:val="40"/>
          <w:szCs w:val="40"/>
        </w:rPr>
        <w:t>Code:</w:t>
      </w:r>
      <w:r w:rsidRPr="00BB233D">
        <w:rPr>
          <w:rFonts w:cstheme="majorHAnsi"/>
          <w:b/>
          <w:bCs/>
          <w:noProof/>
          <w:color w:val="7030A0"/>
          <w:sz w:val="36"/>
          <w:szCs w:val="36"/>
        </w:rPr>
        <w:t xml:space="preserve"> </w:t>
      </w:r>
    </w:p>
    <w:p w14:paraId="295FC08C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**********************</w:t>
      </w:r>
    </w:p>
    <w:p w14:paraId="596A7B72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A84419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Name :</w:t>
      </w:r>
      <w:proofErr w:type="gramEnd"/>
      <w:r w:rsidRPr="00A84419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Rajkumar B L</w:t>
      </w:r>
    </w:p>
    <w:p w14:paraId="650EB448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A84419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Reg  :</w:t>
      </w:r>
      <w:proofErr w:type="gramEnd"/>
      <w:r w:rsidRPr="00A84419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2047120</w:t>
      </w:r>
    </w:p>
    <w:p w14:paraId="00270F44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A84419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Lab  :</w:t>
      </w:r>
      <w:proofErr w:type="gramEnd"/>
      <w:r w:rsidRPr="00A84419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Test 04</w:t>
      </w:r>
    </w:p>
    <w:p w14:paraId="0050367D" w14:textId="53C919CC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********************/</w:t>
      </w:r>
    </w:p>
    <w:p w14:paraId="20470DA3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#include</w:t>
      </w: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 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lt;</w:t>
      </w:r>
      <w:proofErr w:type="spellStart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stdio.h</w:t>
      </w:r>
      <w:proofErr w:type="spell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gt;</w:t>
      </w:r>
    </w:p>
    <w:p w14:paraId="60E2F0D8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#include</w:t>
      </w: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 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lt;</w:t>
      </w:r>
      <w:proofErr w:type="spellStart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stdlib.h</w:t>
      </w:r>
      <w:proofErr w:type="spell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gt;</w:t>
      </w:r>
    </w:p>
    <w:p w14:paraId="7D3E7365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#include</w:t>
      </w: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 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lt;</w:t>
      </w:r>
      <w:proofErr w:type="spellStart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malloc.h</w:t>
      </w:r>
      <w:proofErr w:type="spell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gt;</w:t>
      </w:r>
    </w:p>
    <w:p w14:paraId="5FDDDD3B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D7CFDDE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er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F241AE5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el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7289696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isplay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B25D8B2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isplaymax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5F72D8E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addpublc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69B9B65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AA54071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A84419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proofErr w:type="gramEnd"/>
    </w:p>
    <w:p w14:paraId="70A60537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2C230AD7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OfPublc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7639752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empid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2B10DFE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A84419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D727DA5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 *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r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*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q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*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*</w:t>
      </w:r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w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C4B21DF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95F3676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typedef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A84419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A84419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4B92D87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main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F1453A8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09DA360B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357E797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************************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Name : Rajkumar B L  *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Reg  : 2047120       *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Lab  : Test 04       *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************************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E5C4A0C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5917F0F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do</w:t>
      </w:r>
    </w:p>
    <w:p w14:paraId="59C42DFA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5624AD41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=========================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t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Menu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=========================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581783DC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1. Insert Employee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192A6252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2. Delete Employee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0A0A9DA3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3. Display Max Employee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544E3262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4. Display All Employees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56EFADF8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5. Add Publication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43F1F12A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6. Exit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33BDAB94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=========================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0E6C2602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your choice: "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5FADB03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proofErr w:type="spell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3B0FC72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switch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7D19302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    {</w:t>
      </w:r>
    </w:p>
    <w:p w14:paraId="5E01754A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A84419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78FD6F3F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er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DA1BC26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0BBC5D0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A84419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2EA08565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el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F2A3C72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25DC990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A84419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3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130A8596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isplaymax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5B3911A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4D26279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A84419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4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36186F22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isplay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26C4783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F005676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A84419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5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7B01DFF4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addpublc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1F993D9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EA99738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A84419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6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3B1AF957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Bye!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n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4DC48B6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exi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1DE3A3E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defaul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256D4B58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Invalid Input!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CF03B3E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571DB647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A84419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6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16B8AD1" w14:textId="18DC3AD1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65B92CCB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er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0BF862C8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52F24FDF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tem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tprio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4EF0736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w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(</w:t>
      </w:r>
      <w:r w:rsidRPr="00A84419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*)</w:t>
      </w:r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malloc</w:t>
      </w:r>
      <w:proofErr w:type="gram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spellStart"/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izeo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A84419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;</w:t>
      </w:r>
    </w:p>
    <w:p w14:paraId="50F47D5B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the Employee Id : "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E79E4A0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tem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5449C6D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no of publications : "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431D452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proofErr w:type="spell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tprio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6AB15A6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w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empid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tem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C6A3C34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w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spell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OfPublc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tprio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2944186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w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CA29914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r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4B792796" w14:textId="3214C47C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01F071C6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r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w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04968F7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1B4C6968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r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amp;&amp; </w:t>
      </w:r>
      <w:proofErr w:type="spell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tprio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=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r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spell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OfPublc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5D74828E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59C171FA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w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r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D3E6F57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r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w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F424F8C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7DF279E8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5A3BC77E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426123AF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q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r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3A2D488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q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amp;&amp;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q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spell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OfPublc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= </w:t>
      </w:r>
      <w:proofErr w:type="spell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tprio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8C024B9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3E4D9357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q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q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11A4B0B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28BDC80E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w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q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3B07983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   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q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w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705AEB8" w14:textId="64EF97F3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400CAFDF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spellStart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Empoloyee</w:t>
      </w:r>
      <w:proofErr w:type="spell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added successfully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1C3CE7C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0FD54809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43944B5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el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40D9984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38C7148D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r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486C3685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7A746939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Queue Underflow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EF5B8E6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13C33FE0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44763291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057EB561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w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r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900EF67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Deleted</w:t>
      </w:r>
      <w:proofErr w:type="spell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Employee Id is %d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w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empid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3ED1FDA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r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r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54E5172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089762A0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32AF504B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AA8219E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isplay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6F1E721A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7E0C4920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r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85E503B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r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538A7CD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Queue is empty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98A1813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01CA5803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4A9F2D07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</w:p>
    <w:p w14:paraId="578F3964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C9985A0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-------------------------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 The Employee Queue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-------------------------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8A80BDE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r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01DBF4BB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6E485C6F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Employee Id : %d 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No of Publications : %d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empid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OfPublc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90EF87F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</w:t>
      </w:r>
    </w:p>
    <w:p w14:paraId="7E601FBC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-------------------------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48AE7C50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68E3DD34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08AA136C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FB7CF8D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isplaymax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49A252B4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734B8E3E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axempid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A84419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49CCBF9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axpubl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A84419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E49D536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r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1857CF0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r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916FB00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Queue is empty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1A7F38F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1695BFE3" w14:textId="5570AECA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09EF25F5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68FEE36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4AB26F06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-------------------------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Employee with max </w:t>
      </w:r>
      <w:proofErr w:type="spellStart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publc</w:t>
      </w:r>
      <w:proofErr w:type="spellEnd"/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-------------------------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A5A181D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       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r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D5BEFB2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axempid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empid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B074D5E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axpubl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OfPublc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22FD07D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r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F5E0DE0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76470245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axpubl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=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spell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OfPublc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D2EFE3D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{</w:t>
      </w:r>
    </w:p>
    <w:p w14:paraId="2EDC36AA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axempid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empid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129DCB1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axpubl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OfPublc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E045056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}</w:t>
      </w:r>
    </w:p>
    <w:p w14:paraId="65AE1304" w14:textId="74D068AC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</w:t>
      </w:r>
    </w:p>
    <w:p w14:paraId="621C63A8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Employee Id : %d 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No of Publications : %d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axempid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axpubl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62810C0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-------------------------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553D1BDE" w14:textId="03A8910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  }</w:t>
      </w:r>
    </w:p>
    <w:p w14:paraId="2462FF79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04EF870C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41C92C6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addpublc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0737B7B6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7F8F654E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r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B2E5746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r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7BD6EEAB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7F8F18F1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Queue Underflow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FBCDB73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7B3B9507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37D12DF9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6EDD69D1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tem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spell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tprio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fnd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F317841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fnd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</w:t>
      </w:r>
      <w:proofErr w:type="gramStart"/>
      <w:r w:rsidRPr="00A84419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7DF1CDE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the Employee Id : "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16EDE12" w14:textId="11CBD700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tem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54A16A8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r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A8441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5653F4C3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6DE1B7FD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tem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empid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075C50A9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7B8F1EA9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fnd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</w:t>
      </w:r>
      <w:proofErr w:type="gramStart"/>
      <w:r w:rsidRPr="00A84419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C982D3C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no of publications to add : "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50C29BE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proofErr w:type="spell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tprio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EAA3AC9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spell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OfPublc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spell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OfPublc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+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tprio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39E05EA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</w:t>
      </w:r>
    </w:p>
    <w:p w14:paraId="7055B420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22EC32D4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A66A497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spellStart"/>
      <w:r w:rsidRPr="00A84419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fnd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&lt;</w:t>
      </w:r>
      <w:r w:rsidRPr="00A84419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EC509D3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5816BCBE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mployee Id not Found!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Please try again.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B539DBC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51D737E5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A84419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48883D1C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2D9D2ABF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A84419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Publications added successfully</w:t>
      </w:r>
      <w:r w:rsidRPr="00A84419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A84419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17DB77C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4EF4B835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1D4BB0E2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A8441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7BCD950E" w14:textId="77777777" w:rsidR="00A84419" w:rsidRPr="00A84419" w:rsidRDefault="00A84419" w:rsidP="00A844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FA57607" w14:textId="77777777" w:rsidR="00A84419" w:rsidRDefault="00A84419" w:rsidP="009F5F34">
      <w:pPr>
        <w:rPr>
          <w:b/>
          <w:bCs/>
          <w:color w:val="0070C0"/>
          <w:sz w:val="40"/>
          <w:szCs w:val="40"/>
        </w:rPr>
      </w:pPr>
    </w:p>
    <w:p w14:paraId="6CFCF69F" w14:textId="77777777" w:rsidR="00A84419" w:rsidRDefault="00A84419" w:rsidP="009F5F34">
      <w:pPr>
        <w:rPr>
          <w:b/>
          <w:bCs/>
          <w:color w:val="0070C0"/>
          <w:sz w:val="40"/>
          <w:szCs w:val="40"/>
        </w:rPr>
      </w:pPr>
    </w:p>
    <w:p w14:paraId="790BA635" w14:textId="09ADD625" w:rsidR="00263811" w:rsidRPr="00620192" w:rsidRDefault="00263811" w:rsidP="009F5F34">
      <w:pPr>
        <w:rPr>
          <w:b/>
          <w:bCs/>
          <w:color w:val="0070C0"/>
          <w:sz w:val="52"/>
          <w:szCs w:val="52"/>
        </w:rPr>
      </w:pPr>
      <w:r w:rsidRPr="00620192">
        <w:rPr>
          <w:b/>
          <w:bCs/>
          <w:color w:val="0070C0"/>
          <w:sz w:val="52"/>
          <w:szCs w:val="52"/>
        </w:rPr>
        <w:t>Output:</w:t>
      </w:r>
    </w:p>
    <w:p w14:paraId="08ECDB72" w14:textId="1D556AF9" w:rsidR="00620192" w:rsidRPr="00620192" w:rsidRDefault="00620192" w:rsidP="009F5F34">
      <w:pPr>
        <w:rPr>
          <w:b/>
          <w:bCs/>
          <w:color w:val="000000" w:themeColor="text1"/>
          <w:sz w:val="40"/>
          <w:szCs w:val="40"/>
        </w:rPr>
      </w:pPr>
      <w:r w:rsidRPr="00620192">
        <w:rPr>
          <w:b/>
          <w:bCs/>
          <w:color w:val="000000" w:themeColor="text1"/>
          <w:sz w:val="40"/>
          <w:szCs w:val="40"/>
        </w:rPr>
        <w:t>1. Creating Priority Queue</w:t>
      </w:r>
    </w:p>
    <w:p w14:paraId="3A05A41E" w14:textId="7475B0B3" w:rsidR="003D2858" w:rsidRDefault="00620192" w:rsidP="009F5F34">
      <w:pPr>
        <w:rPr>
          <w:b/>
          <w:bCs/>
          <w:color w:val="000000" w:themeColor="text1"/>
          <w:sz w:val="40"/>
          <w:szCs w:val="40"/>
        </w:rPr>
      </w:pPr>
      <w:r w:rsidRPr="00620192">
        <w:rPr>
          <w:b/>
          <w:bCs/>
          <w:color w:val="000000" w:themeColor="text1"/>
          <w:sz w:val="40"/>
          <w:szCs w:val="40"/>
        </w:rPr>
        <w:drawing>
          <wp:inline distT="0" distB="0" distL="0" distR="0" wp14:anchorId="0A1ED4F6" wp14:editId="595EDF58">
            <wp:extent cx="6418059" cy="6663193"/>
            <wp:effectExtent l="0" t="0" r="190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434189" cy="6679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8B956" w14:textId="77777777" w:rsidR="00620192" w:rsidRDefault="00620192" w:rsidP="009F5F34">
      <w:pPr>
        <w:rPr>
          <w:b/>
          <w:bCs/>
          <w:color w:val="000000" w:themeColor="text1"/>
          <w:sz w:val="40"/>
          <w:szCs w:val="40"/>
        </w:rPr>
      </w:pPr>
    </w:p>
    <w:p w14:paraId="281AB0FE" w14:textId="2304D8FE" w:rsidR="00620192" w:rsidRDefault="00620192" w:rsidP="009F5F34">
      <w:pPr>
        <w:rPr>
          <w:b/>
          <w:bCs/>
          <w:color w:val="000000" w:themeColor="text1"/>
          <w:sz w:val="40"/>
          <w:szCs w:val="40"/>
        </w:rPr>
      </w:pPr>
    </w:p>
    <w:p w14:paraId="0C053E26" w14:textId="3F5DA2C3" w:rsidR="00620192" w:rsidRDefault="00620192" w:rsidP="009F5F34">
      <w:pPr>
        <w:rPr>
          <w:b/>
          <w:bCs/>
          <w:color w:val="000000" w:themeColor="text1"/>
          <w:sz w:val="40"/>
          <w:szCs w:val="40"/>
        </w:rPr>
      </w:pPr>
    </w:p>
    <w:p w14:paraId="4929AE08" w14:textId="57ABE03C" w:rsidR="00620192" w:rsidRPr="00620192" w:rsidRDefault="00620192" w:rsidP="00620192">
      <w:pPr>
        <w:rPr>
          <w:b/>
          <w:bCs/>
          <w:color w:val="000000" w:themeColor="text1"/>
          <w:sz w:val="40"/>
          <w:szCs w:val="40"/>
        </w:rPr>
      </w:pPr>
      <w:r>
        <w:rPr>
          <w:b/>
          <w:bCs/>
          <w:color w:val="000000" w:themeColor="text1"/>
          <w:sz w:val="40"/>
          <w:szCs w:val="40"/>
        </w:rPr>
        <w:t>2. Adding</w:t>
      </w:r>
      <w:r w:rsidRPr="00620192">
        <w:rPr>
          <w:b/>
          <w:bCs/>
          <w:color w:val="000000" w:themeColor="text1"/>
          <w:sz w:val="40"/>
          <w:szCs w:val="40"/>
        </w:rPr>
        <w:t xml:space="preserve"> more employees to the queue</w:t>
      </w:r>
    </w:p>
    <w:p w14:paraId="0639E2F1" w14:textId="1A7A378E" w:rsidR="00620192" w:rsidRDefault="00620192" w:rsidP="009F5F34">
      <w:pPr>
        <w:rPr>
          <w:b/>
          <w:bCs/>
          <w:color w:val="000000" w:themeColor="text1"/>
          <w:sz w:val="40"/>
          <w:szCs w:val="40"/>
        </w:rPr>
      </w:pPr>
      <w:r w:rsidRPr="00620192">
        <w:rPr>
          <w:b/>
          <w:bCs/>
          <w:color w:val="000000" w:themeColor="text1"/>
          <w:sz w:val="40"/>
          <w:szCs w:val="40"/>
        </w:rPr>
        <w:drawing>
          <wp:inline distT="0" distB="0" distL="0" distR="0" wp14:anchorId="708C4C60" wp14:editId="5C6E9C97">
            <wp:extent cx="4011548" cy="4071068"/>
            <wp:effectExtent l="0" t="0" r="8255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24980" cy="4084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20F3C" w14:textId="6662A63B" w:rsidR="00620192" w:rsidRDefault="00620192" w:rsidP="009F5F34">
      <w:pPr>
        <w:rPr>
          <w:b/>
          <w:bCs/>
          <w:color w:val="000000" w:themeColor="text1"/>
          <w:sz w:val="40"/>
          <w:szCs w:val="40"/>
        </w:rPr>
      </w:pPr>
      <w:r w:rsidRPr="00620192">
        <w:rPr>
          <w:b/>
          <w:bCs/>
          <w:color w:val="000000" w:themeColor="text1"/>
          <w:sz w:val="40"/>
          <w:szCs w:val="40"/>
        </w:rPr>
        <w:drawing>
          <wp:inline distT="0" distB="0" distL="0" distR="0" wp14:anchorId="7A0A0E01" wp14:editId="5C132AED">
            <wp:extent cx="3904091" cy="4400975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13002" cy="441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000FE" w14:textId="6912A439" w:rsidR="00620192" w:rsidRDefault="00620192" w:rsidP="009F5F34">
      <w:pPr>
        <w:rPr>
          <w:b/>
          <w:bCs/>
          <w:color w:val="000000" w:themeColor="text1"/>
          <w:sz w:val="40"/>
          <w:szCs w:val="40"/>
        </w:rPr>
      </w:pPr>
    </w:p>
    <w:p w14:paraId="0B3303DD" w14:textId="0BF89460" w:rsidR="00620192" w:rsidRDefault="00620192" w:rsidP="009F5F34">
      <w:pPr>
        <w:rPr>
          <w:b/>
          <w:bCs/>
          <w:color w:val="000000" w:themeColor="text1"/>
          <w:sz w:val="40"/>
          <w:szCs w:val="40"/>
        </w:rPr>
      </w:pPr>
      <w:r w:rsidRPr="00620192">
        <w:rPr>
          <w:b/>
          <w:bCs/>
          <w:color w:val="000000" w:themeColor="text1"/>
          <w:sz w:val="40"/>
          <w:szCs w:val="40"/>
        </w:rPr>
        <w:drawing>
          <wp:inline distT="0" distB="0" distL="0" distR="0" wp14:anchorId="1BA4AFCE" wp14:editId="51D8F9EB">
            <wp:extent cx="4238046" cy="861619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47700" cy="8635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0DED8" w14:textId="57334250" w:rsidR="00620192" w:rsidRDefault="00620192" w:rsidP="009F5F34">
      <w:pPr>
        <w:rPr>
          <w:b/>
          <w:bCs/>
          <w:color w:val="000000" w:themeColor="text1"/>
          <w:sz w:val="40"/>
          <w:szCs w:val="40"/>
        </w:rPr>
      </w:pPr>
    </w:p>
    <w:p w14:paraId="6483E0B6" w14:textId="09192420" w:rsidR="00620192" w:rsidRDefault="00620192" w:rsidP="009F5F34">
      <w:pPr>
        <w:rPr>
          <w:b/>
          <w:bCs/>
          <w:color w:val="000000" w:themeColor="text1"/>
          <w:sz w:val="40"/>
          <w:szCs w:val="40"/>
        </w:rPr>
      </w:pPr>
    </w:p>
    <w:p w14:paraId="77C64FFC" w14:textId="297DCE5C" w:rsidR="00620192" w:rsidRDefault="00620192" w:rsidP="00620192">
      <w:pPr>
        <w:rPr>
          <w:b/>
          <w:bCs/>
          <w:color w:val="000000" w:themeColor="text1"/>
          <w:sz w:val="40"/>
          <w:szCs w:val="40"/>
        </w:rPr>
      </w:pPr>
      <w:r>
        <w:rPr>
          <w:b/>
          <w:bCs/>
          <w:color w:val="000000" w:themeColor="text1"/>
          <w:sz w:val="40"/>
          <w:szCs w:val="40"/>
        </w:rPr>
        <w:t>3</w:t>
      </w:r>
      <w:r w:rsidRPr="00620192">
        <w:rPr>
          <w:b/>
          <w:bCs/>
          <w:color w:val="000000" w:themeColor="text1"/>
          <w:sz w:val="40"/>
          <w:szCs w:val="40"/>
        </w:rPr>
        <w:t xml:space="preserve">. </w:t>
      </w:r>
      <w:r>
        <w:rPr>
          <w:b/>
          <w:bCs/>
          <w:color w:val="000000" w:themeColor="text1"/>
          <w:sz w:val="40"/>
          <w:szCs w:val="40"/>
        </w:rPr>
        <w:t>Display All Employees</w:t>
      </w:r>
    </w:p>
    <w:p w14:paraId="5A62761D" w14:textId="28E0346B" w:rsidR="00620192" w:rsidRDefault="00620192" w:rsidP="00620192">
      <w:pPr>
        <w:rPr>
          <w:b/>
          <w:bCs/>
          <w:color w:val="000000" w:themeColor="text1"/>
          <w:sz w:val="40"/>
          <w:szCs w:val="40"/>
        </w:rPr>
      </w:pPr>
      <w:r w:rsidRPr="00620192">
        <w:rPr>
          <w:b/>
          <w:bCs/>
          <w:color w:val="000000" w:themeColor="text1"/>
          <w:sz w:val="40"/>
          <w:szCs w:val="40"/>
        </w:rPr>
        <w:drawing>
          <wp:inline distT="0" distB="0" distL="0" distR="0" wp14:anchorId="2256DC0E" wp14:editId="15D509A8">
            <wp:extent cx="3466769" cy="7804150"/>
            <wp:effectExtent l="0" t="0" r="635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76976" cy="7827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7C42A" w14:textId="184428BE" w:rsidR="00620192" w:rsidRDefault="00620192" w:rsidP="00620192">
      <w:pPr>
        <w:rPr>
          <w:b/>
          <w:bCs/>
          <w:color w:val="000000" w:themeColor="text1"/>
          <w:sz w:val="40"/>
          <w:szCs w:val="40"/>
        </w:rPr>
      </w:pPr>
    </w:p>
    <w:p w14:paraId="09DBB0C2" w14:textId="77777777" w:rsidR="00620192" w:rsidRPr="00620192" w:rsidRDefault="00620192" w:rsidP="00620192">
      <w:pPr>
        <w:rPr>
          <w:b/>
          <w:bCs/>
          <w:color w:val="000000" w:themeColor="text1"/>
          <w:sz w:val="40"/>
          <w:szCs w:val="40"/>
        </w:rPr>
      </w:pPr>
    </w:p>
    <w:p w14:paraId="79F0356F" w14:textId="77777777" w:rsidR="00620192" w:rsidRDefault="00620192" w:rsidP="00620192">
      <w:pPr>
        <w:rPr>
          <w:b/>
          <w:bCs/>
          <w:color w:val="000000" w:themeColor="text1"/>
          <w:sz w:val="40"/>
          <w:szCs w:val="40"/>
        </w:rPr>
      </w:pPr>
    </w:p>
    <w:p w14:paraId="4D1417F6" w14:textId="3FF6CBAB" w:rsidR="00620192" w:rsidRDefault="00620192" w:rsidP="00620192">
      <w:pPr>
        <w:rPr>
          <w:b/>
          <w:bCs/>
          <w:color w:val="000000" w:themeColor="text1"/>
          <w:sz w:val="40"/>
          <w:szCs w:val="40"/>
        </w:rPr>
      </w:pPr>
      <w:r>
        <w:rPr>
          <w:b/>
          <w:bCs/>
          <w:color w:val="000000" w:themeColor="text1"/>
          <w:sz w:val="40"/>
          <w:szCs w:val="40"/>
        </w:rPr>
        <w:t>4</w:t>
      </w:r>
      <w:r w:rsidRPr="00620192">
        <w:rPr>
          <w:b/>
          <w:bCs/>
          <w:color w:val="000000" w:themeColor="text1"/>
          <w:sz w:val="40"/>
          <w:szCs w:val="40"/>
        </w:rPr>
        <w:t xml:space="preserve">. </w:t>
      </w:r>
      <w:r>
        <w:rPr>
          <w:b/>
          <w:bCs/>
          <w:color w:val="000000" w:themeColor="text1"/>
          <w:sz w:val="40"/>
          <w:szCs w:val="40"/>
        </w:rPr>
        <w:t>Employee with maximum publications</w:t>
      </w:r>
    </w:p>
    <w:p w14:paraId="5FEB57FB" w14:textId="129E26D0" w:rsidR="00620192" w:rsidRDefault="00620192" w:rsidP="00620192">
      <w:pPr>
        <w:rPr>
          <w:b/>
          <w:bCs/>
          <w:color w:val="000000" w:themeColor="text1"/>
          <w:sz w:val="40"/>
          <w:szCs w:val="40"/>
        </w:rPr>
      </w:pPr>
      <w:r w:rsidRPr="00620192">
        <w:rPr>
          <w:b/>
          <w:bCs/>
          <w:color w:val="000000" w:themeColor="text1"/>
          <w:sz w:val="40"/>
          <w:szCs w:val="40"/>
        </w:rPr>
        <w:drawing>
          <wp:inline distT="0" distB="0" distL="0" distR="0" wp14:anchorId="5843AF5C" wp14:editId="1524CDC5">
            <wp:extent cx="4591495" cy="7442421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07628" cy="746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B9666" w14:textId="2AE9C8E6" w:rsidR="00620192" w:rsidRDefault="00620192" w:rsidP="009F5F34">
      <w:pPr>
        <w:rPr>
          <w:b/>
          <w:bCs/>
          <w:color w:val="000000" w:themeColor="text1"/>
          <w:sz w:val="40"/>
          <w:szCs w:val="40"/>
        </w:rPr>
      </w:pPr>
    </w:p>
    <w:p w14:paraId="65CCE469" w14:textId="77777777" w:rsidR="00620192" w:rsidRDefault="00620192" w:rsidP="009F5F34">
      <w:pPr>
        <w:rPr>
          <w:b/>
          <w:bCs/>
          <w:color w:val="000000" w:themeColor="text1"/>
          <w:sz w:val="40"/>
          <w:szCs w:val="40"/>
        </w:rPr>
      </w:pPr>
    </w:p>
    <w:p w14:paraId="10552017" w14:textId="1AF91B2F" w:rsidR="00620192" w:rsidRDefault="00620192" w:rsidP="00620192">
      <w:pPr>
        <w:rPr>
          <w:b/>
          <w:bCs/>
          <w:color w:val="000000" w:themeColor="text1"/>
          <w:sz w:val="40"/>
          <w:szCs w:val="40"/>
        </w:rPr>
      </w:pPr>
      <w:r>
        <w:rPr>
          <w:b/>
          <w:bCs/>
          <w:color w:val="000000" w:themeColor="text1"/>
          <w:sz w:val="40"/>
          <w:szCs w:val="40"/>
        </w:rPr>
        <w:t>5</w:t>
      </w:r>
      <w:r w:rsidRPr="00620192">
        <w:rPr>
          <w:b/>
          <w:bCs/>
          <w:color w:val="000000" w:themeColor="text1"/>
          <w:sz w:val="40"/>
          <w:szCs w:val="40"/>
        </w:rPr>
        <w:t xml:space="preserve">. </w:t>
      </w:r>
      <w:r>
        <w:rPr>
          <w:b/>
          <w:bCs/>
          <w:color w:val="000000" w:themeColor="text1"/>
          <w:sz w:val="40"/>
          <w:szCs w:val="40"/>
        </w:rPr>
        <w:t>Adding more publication to an employee</w:t>
      </w:r>
    </w:p>
    <w:p w14:paraId="34DCA93C" w14:textId="25E3847F" w:rsidR="00620192" w:rsidRDefault="00620192" w:rsidP="009F5F34">
      <w:pPr>
        <w:rPr>
          <w:b/>
          <w:bCs/>
          <w:color w:val="000000" w:themeColor="text1"/>
          <w:sz w:val="40"/>
          <w:szCs w:val="40"/>
        </w:rPr>
      </w:pPr>
      <w:r w:rsidRPr="00620192">
        <w:rPr>
          <w:b/>
          <w:bCs/>
          <w:color w:val="000000" w:themeColor="text1"/>
          <w:sz w:val="40"/>
          <w:szCs w:val="40"/>
        </w:rPr>
        <w:drawing>
          <wp:inline distT="0" distB="0" distL="0" distR="0" wp14:anchorId="245ED41B" wp14:editId="1267BB60">
            <wp:extent cx="4015409" cy="8458201"/>
            <wp:effectExtent l="0" t="0" r="444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21440" cy="8470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36AB6" w14:textId="77777777" w:rsidR="00620192" w:rsidRDefault="00620192" w:rsidP="009F5F34">
      <w:pPr>
        <w:rPr>
          <w:b/>
          <w:bCs/>
          <w:color w:val="FF0000"/>
          <w:sz w:val="40"/>
          <w:szCs w:val="40"/>
        </w:rPr>
      </w:pPr>
    </w:p>
    <w:p w14:paraId="55F0642D" w14:textId="755F06C3" w:rsidR="00620192" w:rsidRPr="00620192" w:rsidRDefault="00620192" w:rsidP="009F5F34">
      <w:pPr>
        <w:rPr>
          <w:b/>
          <w:bCs/>
          <w:color w:val="FF0000"/>
          <w:sz w:val="48"/>
          <w:szCs w:val="48"/>
        </w:rPr>
      </w:pPr>
      <w:r w:rsidRPr="00620192">
        <w:rPr>
          <w:b/>
          <w:bCs/>
          <w:color w:val="FF0000"/>
          <w:sz w:val="48"/>
          <w:szCs w:val="48"/>
        </w:rPr>
        <w:t>Extra:</w:t>
      </w:r>
    </w:p>
    <w:p w14:paraId="401A7320" w14:textId="7F86B7C9" w:rsidR="00620192" w:rsidRDefault="00620192" w:rsidP="009F5F34">
      <w:pPr>
        <w:rPr>
          <w:b/>
          <w:bCs/>
          <w:color w:val="000000" w:themeColor="text1"/>
          <w:sz w:val="40"/>
          <w:szCs w:val="40"/>
        </w:rPr>
      </w:pPr>
      <w:r>
        <w:rPr>
          <w:b/>
          <w:bCs/>
          <w:color w:val="000000" w:themeColor="text1"/>
          <w:sz w:val="40"/>
          <w:szCs w:val="40"/>
        </w:rPr>
        <w:t>6</w:t>
      </w:r>
      <w:r w:rsidRPr="00620192">
        <w:rPr>
          <w:b/>
          <w:bCs/>
          <w:color w:val="000000" w:themeColor="text1"/>
          <w:sz w:val="40"/>
          <w:szCs w:val="40"/>
        </w:rPr>
        <w:t xml:space="preserve">. </w:t>
      </w:r>
      <w:r>
        <w:rPr>
          <w:b/>
          <w:bCs/>
          <w:color w:val="000000" w:themeColor="text1"/>
          <w:sz w:val="40"/>
          <w:szCs w:val="40"/>
        </w:rPr>
        <w:t>Deleting an Employee</w:t>
      </w:r>
    </w:p>
    <w:p w14:paraId="6E458D2F" w14:textId="5A156579" w:rsidR="00620192" w:rsidRPr="003D2858" w:rsidRDefault="00CC76CD" w:rsidP="009F5F34">
      <w:pPr>
        <w:rPr>
          <w:b/>
          <w:bCs/>
          <w:color w:val="000000" w:themeColor="text1"/>
          <w:sz w:val="40"/>
          <w:szCs w:val="40"/>
        </w:rPr>
      </w:pPr>
      <w:r w:rsidRPr="00CC76CD">
        <w:rPr>
          <w:b/>
          <w:bCs/>
          <w:color w:val="000000" w:themeColor="text1"/>
          <w:sz w:val="40"/>
          <w:szCs w:val="40"/>
        </w:rPr>
        <w:drawing>
          <wp:inline distT="0" distB="0" distL="0" distR="0" wp14:anchorId="01E2CB5F" wp14:editId="5BD6F652">
            <wp:extent cx="4230094" cy="7923807"/>
            <wp:effectExtent l="0" t="0" r="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33041" cy="7929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20192" w:rsidRPr="003D2858" w:rsidSect="003D2858">
      <w:pgSz w:w="12240" w:h="15840"/>
      <w:pgMar w:top="426" w:right="191" w:bottom="426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495926"/>
    <w:multiLevelType w:val="hybridMultilevel"/>
    <w:tmpl w:val="68B0BDA6"/>
    <w:lvl w:ilvl="0" w:tplc="10090013">
      <w:start w:val="1"/>
      <w:numFmt w:val="upp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CE1FFC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457A2A5A"/>
    <w:multiLevelType w:val="multilevel"/>
    <w:tmpl w:val="D8DC188E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880"/>
      </w:pPr>
      <w:rPr>
        <w:rFonts w:hint="default"/>
      </w:rPr>
    </w:lvl>
  </w:abstractNum>
  <w:abstractNum w:abstractNumId="11" w15:restartNumberingAfterBreak="0">
    <w:nsid w:val="45AB65AA"/>
    <w:multiLevelType w:val="hybridMultilevel"/>
    <w:tmpl w:val="68B0BDA6"/>
    <w:lvl w:ilvl="0" w:tplc="10090013">
      <w:start w:val="1"/>
      <w:numFmt w:val="upp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7006747A"/>
    <w:multiLevelType w:val="hybridMultilevel"/>
    <w:tmpl w:val="E90E71C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12"/>
  </w:num>
  <w:num w:numId="4">
    <w:abstractNumId w:val="7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6"/>
  </w:num>
  <w:num w:numId="10">
    <w:abstractNumId w:val="5"/>
  </w:num>
  <w:num w:numId="11">
    <w:abstractNumId w:val="11"/>
  </w:num>
  <w:num w:numId="12">
    <w:abstractNumId w:val="8"/>
  </w:num>
  <w:num w:numId="13">
    <w:abstractNumId w:val="13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4FAPtMrf4tAAAA"/>
  </w:docVars>
  <w:rsids>
    <w:rsidRoot w:val="00A2089D"/>
    <w:rsid w:val="000278BA"/>
    <w:rsid w:val="000D0413"/>
    <w:rsid w:val="00100B4B"/>
    <w:rsid w:val="001548CC"/>
    <w:rsid w:val="001D7E19"/>
    <w:rsid w:val="001E17CA"/>
    <w:rsid w:val="00234F37"/>
    <w:rsid w:val="00236B18"/>
    <w:rsid w:val="00263811"/>
    <w:rsid w:val="002D3EDC"/>
    <w:rsid w:val="003573D3"/>
    <w:rsid w:val="00383D59"/>
    <w:rsid w:val="003D2858"/>
    <w:rsid w:val="00471490"/>
    <w:rsid w:val="00486547"/>
    <w:rsid w:val="00531018"/>
    <w:rsid w:val="005D4E69"/>
    <w:rsid w:val="00620192"/>
    <w:rsid w:val="00622F47"/>
    <w:rsid w:val="00692527"/>
    <w:rsid w:val="007738DC"/>
    <w:rsid w:val="00797702"/>
    <w:rsid w:val="007C7EB1"/>
    <w:rsid w:val="00822D52"/>
    <w:rsid w:val="008B6FB4"/>
    <w:rsid w:val="00925DA2"/>
    <w:rsid w:val="009A7BE4"/>
    <w:rsid w:val="009F5F34"/>
    <w:rsid w:val="00A2089D"/>
    <w:rsid w:val="00A84419"/>
    <w:rsid w:val="00B72049"/>
    <w:rsid w:val="00BC38F6"/>
    <w:rsid w:val="00CA2DCA"/>
    <w:rsid w:val="00CC76CD"/>
    <w:rsid w:val="00D1789D"/>
    <w:rsid w:val="00D87DF8"/>
    <w:rsid w:val="00DE7782"/>
    <w:rsid w:val="00E70EA1"/>
    <w:rsid w:val="00E80238"/>
    <w:rsid w:val="00FD5B22"/>
    <w:rsid w:val="00FD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  <w:style w:type="paragraph" w:customStyle="1" w:styleId="msonormal0">
    <w:name w:val="msonormal"/>
    <w:basedOn w:val="Normal"/>
    <w:rsid w:val="003D28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90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8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6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8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0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0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6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9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1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8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1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1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4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8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4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4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0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6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1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6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0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7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7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3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1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06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5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4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2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0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0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4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6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1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7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92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9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27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3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7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5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8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3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8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9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3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9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3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1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3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3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5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7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2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4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1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8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2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9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0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8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6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1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4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8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8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6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4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5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5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8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5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4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4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2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2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0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0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6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9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8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3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3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7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1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3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4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0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0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6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8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0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2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8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2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3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1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5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1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2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0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269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17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2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2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5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2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0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8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1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5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6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5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3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0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3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1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4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4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7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1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2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9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2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9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1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8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8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9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9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7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6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1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0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9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6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7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0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0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1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7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4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7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6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3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0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1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6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6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9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2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0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3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9</TotalTime>
  <Pages>1</Pages>
  <Words>710</Words>
  <Characters>405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18</cp:revision>
  <cp:lastPrinted>2021-05-10T07:25:00Z</cp:lastPrinted>
  <dcterms:created xsi:type="dcterms:W3CDTF">2021-01-22T09:46:00Z</dcterms:created>
  <dcterms:modified xsi:type="dcterms:W3CDTF">2021-05-10T08:39:00Z</dcterms:modified>
</cp:coreProperties>
</file>